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C7C22" w14:textId="6643B63C" w:rsidR="009944D0" w:rsidRPr="00F82C35" w:rsidRDefault="009E5C5A" w:rsidP="009E5C5A">
      <w:pPr>
        <w:spacing w:after="120"/>
        <w:jc w:val="center"/>
        <w:rPr>
          <w:rFonts w:ascii="Arial" w:hAnsi="Arial" w:cs="Arial"/>
          <w:b/>
          <w:spacing w:val="40"/>
          <w:sz w:val="28"/>
          <w:szCs w:val="28"/>
        </w:rPr>
      </w:pPr>
      <w:r w:rsidRPr="00F82C35">
        <w:rPr>
          <w:rFonts w:ascii="Arial" w:hAnsi="Arial" w:cs="Arial"/>
          <w:b/>
          <w:spacing w:val="40"/>
          <w:sz w:val="28"/>
          <w:szCs w:val="28"/>
        </w:rPr>
        <w:t>Competition Jury</w:t>
      </w:r>
    </w:p>
    <w:p w14:paraId="4EB2F795" w14:textId="07F31EAF" w:rsidR="009E5C5A" w:rsidRPr="00F82C35" w:rsidRDefault="009E5C5A" w:rsidP="009E5C5A">
      <w:pPr>
        <w:spacing w:after="120"/>
        <w:jc w:val="center"/>
        <w:rPr>
          <w:rFonts w:ascii="Arial" w:hAnsi="Arial" w:cs="Arial"/>
          <w:b/>
          <w:spacing w:val="40"/>
          <w:sz w:val="28"/>
          <w:szCs w:val="28"/>
        </w:rPr>
      </w:pPr>
      <w:r w:rsidRPr="00F82C35">
        <w:rPr>
          <w:rFonts w:ascii="Arial" w:hAnsi="Arial" w:cs="Arial"/>
          <w:b/>
          <w:spacing w:val="40"/>
          <w:sz w:val="28"/>
          <w:szCs w:val="28"/>
        </w:rPr>
        <w:t>Minutes</w:t>
      </w:r>
    </w:p>
    <w:p w14:paraId="39AC6927" w14:textId="5C32CDDA" w:rsidR="009944D0" w:rsidRPr="009E5C5A" w:rsidRDefault="009944D0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tbl>
      <w:tblPr>
        <w:tblW w:w="8931" w:type="dxa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1"/>
        <w:gridCol w:w="4053"/>
        <w:gridCol w:w="283"/>
        <w:gridCol w:w="1276"/>
        <w:gridCol w:w="1418"/>
      </w:tblGrid>
      <w:tr w:rsidR="00F8483B" w:rsidRPr="009E5C5A" w14:paraId="3720E2B9" w14:textId="77777777" w:rsidTr="00EE3448">
        <w:trPr>
          <w:trHeight w:val="397"/>
        </w:trPr>
        <w:tc>
          <w:tcPr>
            <w:tcW w:w="19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64AD31D" w14:textId="77777777" w:rsidR="009944D0" w:rsidRPr="009E5C5A" w:rsidRDefault="009944D0" w:rsidP="00C802A7">
            <w:pPr>
              <w:jc w:val="right"/>
              <w:rPr>
                <w:rFonts w:ascii="Arial" w:hAnsi="Arial" w:cs="Arial"/>
              </w:rPr>
            </w:pPr>
            <w:r w:rsidRPr="009E5C5A">
              <w:rPr>
                <w:rFonts w:ascii="Arial" w:hAnsi="Arial" w:cs="Arial"/>
              </w:rPr>
              <w:t xml:space="preserve">Event Name: </w:t>
            </w:r>
          </w:p>
        </w:tc>
        <w:tc>
          <w:tcPr>
            <w:tcW w:w="405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1C020" w14:textId="77777777" w:rsidR="009944D0" w:rsidRPr="009E5C5A" w:rsidRDefault="009944D0" w:rsidP="00C802A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845521" w14:textId="77777777" w:rsidR="009944D0" w:rsidRPr="009E5C5A" w:rsidRDefault="009944D0" w:rsidP="00C802A7">
            <w:pPr>
              <w:widowControl w:val="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C2B419" w14:textId="77777777" w:rsidR="009944D0" w:rsidRPr="009E5C5A" w:rsidRDefault="009944D0" w:rsidP="00C802A7">
            <w:pPr>
              <w:jc w:val="right"/>
              <w:rPr>
                <w:rFonts w:ascii="Arial" w:hAnsi="Arial" w:cs="Arial"/>
              </w:rPr>
            </w:pPr>
            <w:r w:rsidRPr="009E5C5A">
              <w:rPr>
                <w:rFonts w:ascii="Arial" w:hAnsi="Arial" w:cs="Arial"/>
              </w:rPr>
              <w:t>Event Date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E625" w14:textId="77777777" w:rsidR="009944D0" w:rsidRPr="009E5C5A" w:rsidRDefault="009944D0" w:rsidP="00C802A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483B" w:rsidRPr="009E5C5A" w14:paraId="57336837" w14:textId="77777777" w:rsidTr="00EE3448">
        <w:trPr>
          <w:trHeight w:val="397"/>
        </w:trPr>
        <w:tc>
          <w:tcPr>
            <w:tcW w:w="19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A69F6A" w14:textId="77777777" w:rsidR="009944D0" w:rsidRPr="009E5C5A" w:rsidRDefault="009944D0" w:rsidP="00C802A7">
            <w:pPr>
              <w:jc w:val="right"/>
              <w:rPr>
                <w:rFonts w:ascii="Arial" w:hAnsi="Arial" w:cs="Arial"/>
              </w:rPr>
            </w:pPr>
            <w:r w:rsidRPr="009E5C5A">
              <w:rPr>
                <w:rFonts w:ascii="Arial" w:hAnsi="Arial" w:cs="Arial"/>
              </w:rPr>
              <w:t>Event Location:</w:t>
            </w: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4E92" w14:textId="77777777" w:rsidR="009944D0" w:rsidRPr="009E5C5A" w:rsidRDefault="009944D0" w:rsidP="00C802A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58FF32" w14:textId="77777777" w:rsidR="009944D0" w:rsidRPr="009E5C5A" w:rsidRDefault="009944D0" w:rsidP="00C802A7">
            <w:pPr>
              <w:widowControl w:val="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842F7EE" w14:textId="04AEB51C" w:rsidR="009944D0" w:rsidRPr="009E5C5A" w:rsidRDefault="009944D0" w:rsidP="00C802A7">
            <w:pPr>
              <w:jc w:val="right"/>
              <w:rPr>
                <w:rFonts w:ascii="Arial" w:hAnsi="Arial" w:cs="Arial"/>
              </w:rPr>
            </w:pPr>
            <w:r w:rsidRPr="009E5C5A">
              <w:rPr>
                <w:rFonts w:ascii="Arial" w:hAnsi="Arial" w:cs="Arial"/>
              </w:rPr>
              <w:t>Time</w:t>
            </w:r>
            <w:r w:rsidR="00F8483B">
              <w:rPr>
                <w:rFonts w:ascii="Arial" w:hAnsi="Arial" w:cs="Arial"/>
              </w:rPr>
              <w:t>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4C57" w14:textId="77777777" w:rsidR="009944D0" w:rsidRPr="009E5C5A" w:rsidRDefault="009944D0" w:rsidP="00C802A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8711CB9" w14:textId="77777777" w:rsidR="00F8483B" w:rsidRDefault="00F8483B" w:rsidP="009944D0">
      <w:pPr>
        <w:spacing w:before="120" w:after="120"/>
        <w:jc w:val="both"/>
        <w:rPr>
          <w:rFonts w:ascii="Arial" w:hAnsi="Arial" w:cs="Arial"/>
          <w:sz w:val="22"/>
          <w:szCs w:val="22"/>
        </w:rPr>
      </w:pPr>
    </w:p>
    <w:p w14:paraId="29F5B49F" w14:textId="77777777" w:rsidR="00BA66B0" w:rsidRDefault="00BA66B0" w:rsidP="00BA66B0">
      <w:pPr>
        <w:rPr>
          <w:rFonts w:ascii="Arial" w:hAnsi="Arial" w:cs="Arial"/>
          <w:b/>
          <w:bCs/>
        </w:rPr>
      </w:pPr>
      <w:r w:rsidRPr="00A019FF">
        <w:rPr>
          <w:rFonts w:ascii="Arial" w:hAnsi="Arial" w:cs="Arial"/>
          <w:b/>
          <w:bCs/>
        </w:rPr>
        <w:t>Competition Jury</w:t>
      </w:r>
      <w:r>
        <w:rPr>
          <w:rFonts w:ascii="Arial" w:hAnsi="Arial" w:cs="Arial"/>
          <w:b/>
          <w:bCs/>
        </w:rPr>
        <w:t>’s</w:t>
      </w:r>
      <w:r w:rsidRPr="00A019FF">
        <w:rPr>
          <w:rFonts w:ascii="Arial" w:hAnsi="Arial" w:cs="Arial"/>
          <w:b/>
          <w:bCs/>
        </w:rPr>
        <w:t xml:space="preserve"> Details</w:t>
      </w:r>
    </w:p>
    <w:p w14:paraId="44D60405" w14:textId="55C5E66E" w:rsidR="00BA66B0" w:rsidRPr="001568AD" w:rsidRDefault="00BA66B0" w:rsidP="00BA66B0">
      <w:pPr>
        <w:spacing w:after="120"/>
        <w:jc w:val="both"/>
        <w:rPr>
          <w:rFonts w:ascii="Myriad Pro" w:hAnsi="Myriad Pro" w:cs="Leelawadee"/>
          <w:sz w:val="22"/>
          <w:szCs w:val="22"/>
        </w:rPr>
      </w:pPr>
      <w:r>
        <w:rPr>
          <w:rFonts w:ascii="Myriad Pro" w:hAnsi="Myriad Pro" w:cs="Leelawadee"/>
          <w:sz w:val="22"/>
          <w:szCs w:val="22"/>
        </w:rPr>
        <w:t>T</w:t>
      </w:r>
      <w:r w:rsidRPr="001568AD">
        <w:rPr>
          <w:rFonts w:ascii="Myriad Pro" w:hAnsi="Myriad Pro" w:cs="Leelawadee"/>
          <w:sz w:val="22"/>
          <w:szCs w:val="22"/>
        </w:rPr>
        <w:t>ick</w:t>
      </w:r>
      <w:r w:rsidRPr="00BA66B0">
        <w:rPr>
          <w:rFonts w:ascii="Myriad Pro" w:hAnsi="Myriad Pro" w:cs="Leelawadee"/>
          <w:sz w:val="22"/>
          <w:szCs w:val="22"/>
          <w:lang w:val="en-US"/>
        </w:rPr>
        <w:t xml:space="preserve"> </w:t>
      </w:r>
      <w:r>
        <w:rPr>
          <w:rFonts w:ascii="Myriad Pro" w:hAnsi="Myriad Pro" w:cs="Leelawadee"/>
          <w:sz w:val="22"/>
          <w:szCs w:val="22"/>
          <w:lang w:val="en-US"/>
        </w:rPr>
        <w:t>the</w:t>
      </w:r>
      <w:r w:rsidRPr="001568AD">
        <w:rPr>
          <w:rFonts w:ascii="Myriad Pro" w:hAnsi="Myriad Pro" w:cs="Leelawadee"/>
          <w:sz w:val="22"/>
          <w:szCs w:val="22"/>
        </w:rPr>
        <w:t xml:space="preserve"> box to indicate if it </w:t>
      </w:r>
      <w:r>
        <w:rPr>
          <w:rFonts w:ascii="Myriad Pro" w:hAnsi="Myriad Pro" w:cs="Leelawadee"/>
          <w:sz w:val="22"/>
          <w:szCs w:val="22"/>
        </w:rPr>
        <w:t>is</w:t>
      </w:r>
      <w:r w:rsidRPr="001568AD">
        <w:rPr>
          <w:rFonts w:ascii="Myriad Pro" w:hAnsi="Myriad Pro" w:cs="Leelawadee"/>
          <w:sz w:val="22"/>
          <w:szCs w:val="22"/>
        </w:rPr>
        <w:t xml:space="preserve"> a 3 person or 5 person</w:t>
      </w:r>
      <w:r>
        <w:rPr>
          <w:rFonts w:ascii="Myriad Pro" w:hAnsi="Myriad Pro" w:cs="Leelawadee"/>
          <w:sz w:val="22"/>
          <w:szCs w:val="22"/>
        </w:rPr>
        <w:t xml:space="preserve"> </w:t>
      </w:r>
      <w:r w:rsidRPr="001568AD">
        <w:rPr>
          <w:rFonts w:ascii="Myriad Pro" w:hAnsi="Myriad Pro" w:cs="Leelawadee"/>
          <w:sz w:val="22"/>
          <w:szCs w:val="22"/>
        </w:rPr>
        <w:t>jury.</w:t>
      </w:r>
    </w:p>
    <w:p w14:paraId="7A00D7C6" w14:textId="11E276C8" w:rsidR="00BA66B0" w:rsidRPr="001568AD" w:rsidRDefault="00BA66B0" w:rsidP="00BA66B0">
      <w:pPr>
        <w:spacing w:after="120"/>
        <w:ind w:left="360" w:hanging="360"/>
        <w:jc w:val="both"/>
        <w:rPr>
          <w:rFonts w:ascii="Myriad Pro" w:hAnsi="Myriad Pro" w:cs="Leelawadee"/>
          <w:sz w:val="22"/>
          <w:szCs w:val="22"/>
        </w:rPr>
      </w:pPr>
      <w:r w:rsidRPr="001568AD">
        <w:rPr>
          <w:rFonts w:ascii="Myriad Pro" w:hAnsi="Myriad Pro" w:cs="Leelawadee"/>
          <w:sz w:val="28"/>
          <w:szCs w:val="28"/>
        </w:rPr>
        <w:sym w:font="Wingdings" w:char="F072"/>
      </w:r>
      <w:r w:rsidRPr="001568AD">
        <w:rPr>
          <w:rFonts w:ascii="Myriad Pro" w:hAnsi="Myriad Pro" w:cs="Leelawadee"/>
          <w:sz w:val="28"/>
          <w:szCs w:val="28"/>
        </w:rPr>
        <w:tab/>
      </w:r>
      <w:r w:rsidRPr="001568AD">
        <w:rPr>
          <w:rFonts w:ascii="Myriad Pro" w:hAnsi="Myriad Pro" w:cs="Leelawadee"/>
          <w:sz w:val="22"/>
          <w:szCs w:val="22"/>
        </w:rPr>
        <w:t>3 person jury</w:t>
      </w:r>
      <w:r>
        <w:rPr>
          <w:rFonts w:ascii="Myriad Pro" w:hAnsi="Myriad Pro" w:cs="Leelawadee"/>
          <w:sz w:val="22"/>
          <w:szCs w:val="22"/>
        </w:rPr>
        <w:tab/>
      </w:r>
      <w:r w:rsidRPr="001568AD">
        <w:rPr>
          <w:rFonts w:ascii="Myriad Pro" w:hAnsi="Myriad Pro" w:cs="Leelawadee"/>
          <w:sz w:val="28"/>
          <w:szCs w:val="28"/>
        </w:rPr>
        <w:sym w:font="Wingdings" w:char="F072"/>
      </w:r>
      <w:r>
        <w:rPr>
          <w:rFonts w:ascii="Myriad Pro" w:hAnsi="Myriad Pro" w:cs="Leelawadee"/>
          <w:sz w:val="28"/>
          <w:szCs w:val="28"/>
          <w:lang w:val="el-GR"/>
        </w:rPr>
        <w:t xml:space="preserve"> </w:t>
      </w:r>
      <w:r w:rsidRPr="001568AD">
        <w:rPr>
          <w:rFonts w:ascii="Myriad Pro" w:hAnsi="Myriad Pro" w:cs="Leelawadee"/>
          <w:sz w:val="22"/>
          <w:szCs w:val="22"/>
        </w:rPr>
        <w:t>5 person jury</w:t>
      </w:r>
    </w:p>
    <w:p w14:paraId="2B5F804E" w14:textId="37F37FDE" w:rsidR="00BA66B0" w:rsidRDefault="00BA66B0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1134"/>
        <w:gridCol w:w="2268"/>
        <w:gridCol w:w="1696"/>
      </w:tblGrid>
      <w:tr w:rsidR="00761F0D" w:rsidRPr="00761F0D" w14:paraId="4F11252D" w14:textId="05B641E1" w:rsidTr="00761F0D">
        <w:tc>
          <w:tcPr>
            <w:tcW w:w="3964" w:type="dxa"/>
            <w:tcBorders>
              <w:bottom w:val="single" w:sz="4" w:space="0" w:color="auto"/>
              <w:right w:val="single" w:sz="4" w:space="0" w:color="auto"/>
            </w:tcBorders>
          </w:tcPr>
          <w:p w14:paraId="5A5F95E5" w14:textId="5D0F8EC4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65CD1" w14:textId="6EFCF0E1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Country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FE7E" w14:textId="77777777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Representative</w:t>
            </w:r>
          </w:p>
          <w:p w14:paraId="007CCEAB" w14:textId="13BF8D6D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(TD/ NF/ LOC/ ITU)</w:t>
            </w:r>
          </w:p>
        </w:tc>
        <w:tc>
          <w:tcPr>
            <w:tcW w:w="1696" w:type="dxa"/>
            <w:tcBorders>
              <w:left w:val="single" w:sz="4" w:space="0" w:color="auto"/>
              <w:bottom w:val="single" w:sz="4" w:space="0" w:color="auto"/>
            </w:tcBorders>
          </w:tcPr>
          <w:p w14:paraId="3C0A054B" w14:textId="3AFFC300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Position</w:t>
            </w:r>
          </w:p>
        </w:tc>
      </w:tr>
      <w:tr w:rsidR="00761F0D" w14:paraId="12D45745" w14:textId="6779DCB2" w:rsidTr="00761F0D">
        <w:trPr>
          <w:trHeight w:val="513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0BE2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0CEEB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77A1C" w14:textId="0EF60990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chnical Delegate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147952" w14:textId="00E89F03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ir</w:t>
            </w:r>
          </w:p>
        </w:tc>
      </w:tr>
      <w:tr w:rsidR="00761F0D" w14:paraId="645E1617" w14:textId="317F24C5" w:rsidTr="00761F0D">
        <w:trPr>
          <w:trHeight w:val="549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4B666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5A12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F6CCF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B25535" w14:textId="44F2D72B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J Member</w:t>
            </w:r>
          </w:p>
        </w:tc>
      </w:tr>
      <w:tr w:rsidR="00761F0D" w14:paraId="24C51570" w14:textId="557BC292" w:rsidTr="00761F0D">
        <w:trPr>
          <w:trHeight w:val="557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268D8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CDCF2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E183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E43FAC" w14:textId="226F1121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J Member</w:t>
            </w:r>
          </w:p>
        </w:tc>
      </w:tr>
      <w:tr w:rsidR="00761F0D" w14:paraId="7399ED88" w14:textId="5A6B5AC9" w:rsidTr="00761F0D">
        <w:trPr>
          <w:trHeight w:val="551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44207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5E64D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2C12E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6BECA" w14:textId="19F0D7B6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J Member</w:t>
            </w:r>
          </w:p>
        </w:tc>
      </w:tr>
      <w:tr w:rsidR="00761F0D" w14:paraId="3EF00D8C" w14:textId="43522931" w:rsidTr="00761F0D">
        <w:trPr>
          <w:trHeight w:val="559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62EE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2D4A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5CA57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</w:tcPr>
          <w:p w14:paraId="42032686" w14:textId="479027D9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J Member</w:t>
            </w:r>
          </w:p>
        </w:tc>
      </w:tr>
    </w:tbl>
    <w:p w14:paraId="137D3DBE" w14:textId="77777777" w:rsidR="00BA66B0" w:rsidRDefault="00BA66B0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4381AF8F" w14:textId="77777777" w:rsidR="00DD6FE8" w:rsidRDefault="00DD6FE8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146FD102" w14:textId="78467EF7" w:rsidR="009944D0" w:rsidRDefault="00AA20C9" w:rsidP="009944D0">
      <w:pPr>
        <w:spacing w:after="12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2"/>
          <w:szCs w:val="22"/>
        </w:rPr>
        <w:t xml:space="preserve">Was there a Competition Jury Member conflict of interest?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9E5C5A">
        <w:rPr>
          <w:rFonts w:ascii="Arial" w:hAnsi="Arial" w:cs="Arial"/>
          <w:sz w:val="22"/>
          <w:szCs w:val="22"/>
        </w:rPr>
        <w:t xml:space="preserve">Yes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  <w:r w:rsidRPr="009E5C5A">
        <w:rPr>
          <w:rFonts w:ascii="Arial" w:hAnsi="Arial" w:cs="Arial"/>
          <w:sz w:val="22"/>
          <w:szCs w:val="22"/>
        </w:rPr>
        <w:t xml:space="preserve">        No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</w:p>
    <w:p w14:paraId="7264F3B7" w14:textId="19EF67A7" w:rsidR="00AA20C9" w:rsidRDefault="00AA20C9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yes, </w:t>
      </w:r>
      <w:r w:rsidR="00F82C35">
        <w:rPr>
          <w:rFonts w:ascii="Arial" w:hAnsi="Arial" w:cs="Arial"/>
          <w:sz w:val="22"/>
          <w:szCs w:val="22"/>
        </w:rPr>
        <w:t>please indicate the member with conflict of interest</w:t>
      </w:r>
      <w:r>
        <w:rPr>
          <w:rFonts w:ascii="Arial" w:hAnsi="Arial" w:cs="Arial"/>
          <w:sz w:val="22"/>
          <w:szCs w:val="22"/>
        </w:rPr>
        <w:t>:</w:t>
      </w:r>
    </w:p>
    <w:p w14:paraId="69325E50" w14:textId="129571D4" w:rsidR="001568AD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793B5E" wp14:editId="52E76834">
                <wp:simplePos x="0" y="0"/>
                <wp:positionH relativeFrom="column">
                  <wp:posOffset>14605</wp:posOffset>
                </wp:positionH>
                <wp:positionV relativeFrom="paragraph">
                  <wp:posOffset>145118</wp:posOffset>
                </wp:positionV>
                <wp:extent cx="5739724" cy="0"/>
                <wp:effectExtent l="0" t="0" r="1397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972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E011D5" id="Straight Connector 7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15pt,11.45pt" to="453.1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0EB12729" w14:textId="792A4C23" w:rsidR="001568AD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placed by:</w:t>
      </w:r>
    </w:p>
    <w:p w14:paraId="08FA0D20" w14:textId="72C66277" w:rsidR="00AA20C9" w:rsidRPr="009E5C5A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8B8D63" wp14:editId="73BBE594">
                <wp:simplePos x="0" y="0"/>
                <wp:positionH relativeFrom="column">
                  <wp:posOffset>14605</wp:posOffset>
                </wp:positionH>
                <wp:positionV relativeFrom="paragraph">
                  <wp:posOffset>145118</wp:posOffset>
                </wp:positionV>
                <wp:extent cx="5739724" cy="0"/>
                <wp:effectExtent l="0" t="0" r="13970" b="127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972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4759" id="Straight Connector 8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15pt,11.45pt" to="453.1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tbl>
      <w:tblPr>
        <w:tblpPr w:leftFromText="180" w:rightFromText="180" w:vertAnchor="text" w:horzAnchor="margin" w:tblpY="298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1"/>
        <w:gridCol w:w="4053"/>
        <w:gridCol w:w="283"/>
        <w:gridCol w:w="1276"/>
        <w:gridCol w:w="1418"/>
      </w:tblGrid>
      <w:tr w:rsidR="00C37778" w:rsidRPr="00C37778" w14:paraId="36588AA5" w14:textId="77777777" w:rsidTr="00C37778">
        <w:trPr>
          <w:trHeight w:val="397"/>
        </w:trPr>
        <w:tc>
          <w:tcPr>
            <w:tcW w:w="19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FC5BD9" w14:textId="05B66745" w:rsidR="00C37778" w:rsidRPr="00C37778" w:rsidRDefault="00C37778" w:rsidP="00C37778">
            <w:pPr>
              <w:jc w:val="right"/>
              <w:rPr>
                <w:rFonts w:ascii="Arial" w:hAnsi="Arial" w:cs="Arial"/>
              </w:rPr>
            </w:pPr>
            <w:r w:rsidRPr="00C37778">
              <w:rPr>
                <w:rFonts w:ascii="Arial" w:hAnsi="Arial" w:cs="Arial"/>
              </w:rPr>
              <w:t>Name of Protester</w:t>
            </w:r>
            <w:r>
              <w:rPr>
                <w:rFonts w:ascii="Arial" w:hAnsi="Arial" w:cs="Arial"/>
              </w:rPr>
              <w:t>/ Appealant</w:t>
            </w:r>
            <w:r w:rsidRPr="00C37778">
              <w:rPr>
                <w:rFonts w:ascii="Arial" w:hAnsi="Arial" w:cs="Arial"/>
              </w:rPr>
              <w:t>:</w:t>
            </w: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C5AA5" w14:textId="77777777" w:rsidR="00C37778" w:rsidRPr="00C37778" w:rsidRDefault="00C37778" w:rsidP="00C377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0E2902" w14:textId="77777777" w:rsidR="00C37778" w:rsidRPr="00C37778" w:rsidRDefault="00C37778" w:rsidP="00C37778">
            <w:pPr>
              <w:widowControl w:val="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480CFD" w14:textId="59516572" w:rsidR="00C37778" w:rsidRPr="00C37778" w:rsidRDefault="00C37778" w:rsidP="00C37778">
            <w:pPr>
              <w:jc w:val="right"/>
              <w:rPr>
                <w:rFonts w:ascii="Arial" w:hAnsi="Arial" w:cs="Arial"/>
              </w:rPr>
            </w:pPr>
            <w:r w:rsidRPr="00C37778">
              <w:rPr>
                <w:rFonts w:ascii="Arial" w:hAnsi="Arial" w:cs="Arial"/>
              </w:rPr>
              <w:t>Country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728E4" w14:textId="77777777" w:rsidR="00C37778" w:rsidRPr="00C37778" w:rsidRDefault="00C37778" w:rsidP="00C377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37778" w:rsidRPr="00C37778" w14:paraId="217C8FF4" w14:textId="77777777" w:rsidTr="00C66DDC">
        <w:trPr>
          <w:trHeight w:val="397"/>
        </w:trPr>
        <w:tc>
          <w:tcPr>
            <w:tcW w:w="19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27595C1" w14:textId="22E0D6D5" w:rsidR="00C37778" w:rsidRPr="00C37778" w:rsidRDefault="007B68A6" w:rsidP="00C37778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test/ Appeal Against: </w:t>
            </w: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FEB51F" w14:textId="77777777" w:rsidR="00C37778" w:rsidRPr="00C37778" w:rsidRDefault="00C37778" w:rsidP="00C377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776652" w14:textId="77777777" w:rsidR="00C37778" w:rsidRPr="00C37778" w:rsidRDefault="00C37778" w:rsidP="00C37778">
            <w:pPr>
              <w:widowControl w:val="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9D0C2A" w14:textId="0AE2CA2E" w:rsidR="00C37778" w:rsidRPr="00C37778" w:rsidRDefault="007B68A6" w:rsidP="00C37778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ry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87FD2" w14:textId="77777777" w:rsidR="00C37778" w:rsidRPr="00C37778" w:rsidRDefault="00C37778" w:rsidP="00C377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AB2AB01" w14:textId="77777777" w:rsidR="00DE1ECA" w:rsidRDefault="00DE1ECA" w:rsidP="009944D0">
      <w:pPr>
        <w:spacing w:before="240" w:after="120"/>
        <w:jc w:val="both"/>
        <w:rPr>
          <w:rFonts w:ascii="Arial" w:hAnsi="Arial" w:cs="Arial"/>
          <w:bCs/>
          <w:sz w:val="22"/>
          <w:szCs w:val="22"/>
        </w:rPr>
      </w:pPr>
    </w:p>
    <w:p w14:paraId="0223F86A" w14:textId="3FBC6D1C" w:rsidR="009944D0" w:rsidRPr="00832962" w:rsidRDefault="009944D0" w:rsidP="009944D0">
      <w:pPr>
        <w:spacing w:before="240" w:after="120"/>
        <w:jc w:val="both"/>
        <w:rPr>
          <w:rFonts w:ascii="Arial" w:hAnsi="Arial" w:cs="Arial"/>
          <w:bCs/>
          <w:sz w:val="22"/>
          <w:szCs w:val="22"/>
        </w:rPr>
      </w:pPr>
      <w:r w:rsidRPr="00832962">
        <w:rPr>
          <w:rFonts w:ascii="Arial" w:hAnsi="Arial" w:cs="Arial"/>
          <w:bCs/>
          <w:sz w:val="22"/>
          <w:szCs w:val="22"/>
        </w:rPr>
        <w:t>Witness Details:</w:t>
      </w:r>
    </w:p>
    <w:tbl>
      <w:tblPr>
        <w:tblW w:w="9606" w:type="dxa"/>
        <w:tblLayout w:type="fixed"/>
        <w:tblLook w:val="01E0" w:firstRow="1" w:lastRow="1" w:firstColumn="1" w:lastColumn="1" w:noHBand="0" w:noVBand="0"/>
      </w:tblPr>
      <w:tblGrid>
        <w:gridCol w:w="1560"/>
        <w:gridCol w:w="8046"/>
      </w:tblGrid>
      <w:tr w:rsidR="009944D0" w:rsidRPr="00832962" w14:paraId="7F8892D5" w14:textId="77777777" w:rsidTr="00AA20C9">
        <w:trPr>
          <w:trHeight w:val="397"/>
        </w:trPr>
        <w:tc>
          <w:tcPr>
            <w:tcW w:w="1560" w:type="dxa"/>
            <w:vAlign w:val="center"/>
          </w:tcPr>
          <w:p w14:paraId="38FDBB9F" w14:textId="77777777" w:rsidR="009944D0" w:rsidRPr="00832962" w:rsidRDefault="009944D0" w:rsidP="00C802A7">
            <w:pPr>
              <w:spacing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832962">
              <w:rPr>
                <w:rFonts w:ascii="Arial" w:hAnsi="Arial" w:cs="Arial"/>
                <w:bCs/>
                <w:sz w:val="22"/>
                <w:szCs w:val="22"/>
              </w:rPr>
              <w:t>Name of Witness 1:</w:t>
            </w:r>
          </w:p>
        </w:tc>
        <w:tc>
          <w:tcPr>
            <w:tcW w:w="8046" w:type="dxa"/>
            <w:tcBorders>
              <w:bottom w:val="single" w:sz="4" w:space="0" w:color="auto"/>
            </w:tcBorders>
            <w:vAlign w:val="center"/>
          </w:tcPr>
          <w:p w14:paraId="791396AE" w14:textId="77777777" w:rsidR="009944D0" w:rsidRPr="00832962" w:rsidRDefault="009944D0" w:rsidP="00C802A7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9944D0" w:rsidRPr="00832962" w14:paraId="730A8A2C" w14:textId="77777777" w:rsidTr="00AA20C9">
        <w:trPr>
          <w:trHeight w:val="397"/>
        </w:trPr>
        <w:tc>
          <w:tcPr>
            <w:tcW w:w="1560" w:type="dxa"/>
            <w:vAlign w:val="center"/>
          </w:tcPr>
          <w:p w14:paraId="3575FEE0" w14:textId="77777777" w:rsidR="009944D0" w:rsidRPr="00832962" w:rsidRDefault="009944D0" w:rsidP="00C802A7">
            <w:pPr>
              <w:spacing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832962">
              <w:rPr>
                <w:rFonts w:ascii="Arial" w:hAnsi="Arial" w:cs="Arial"/>
                <w:bCs/>
                <w:sz w:val="22"/>
                <w:szCs w:val="22"/>
              </w:rPr>
              <w:lastRenderedPageBreak/>
              <w:t>Name of Witness 2:</w:t>
            </w:r>
          </w:p>
        </w:tc>
        <w:tc>
          <w:tcPr>
            <w:tcW w:w="8046" w:type="dxa"/>
            <w:tcBorders>
              <w:bottom w:val="single" w:sz="4" w:space="0" w:color="auto"/>
            </w:tcBorders>
            <w:vAlign w:val="center"/>
          </w:tcPr>
          <w:p w14:paraId="0ABF96D8" w14:textId="77777777" w:rsidR="009944D0" w:rsidRPr="00832962" w:rsidRDefault="009944D0" w:rsidP="00C802A7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2239128F" w14:textId="77777777" w:rsidR="009944D0" w:rsidRPr="009E5C5A" w:rsidRDefault="009944D0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1E67E78E" w14:textId="63916FC1" w:rsidR="00D2363A" w:rsidRPr="00832962" w:rsidRDefault="00D2363A" w:rsidP="00D2363A">
      <w:pPr>
        <w:spacing w:before="240" w:after="1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Experts</w:t>
      </w:r>
      <w:r w:rsidRPr="00832962">
        <w:rPr>
          <w:rFonts w:ascii="Arial" w:hAnsi="Arial" w:cs="Arial"/>
          <w:bCs/>
          <w:sz w:val="22"/>
          <w:szCs w:val="22"/>
        </w:rPr>
        <w:t xml:space="preserve"> Details</w:t>
      </w:r>
      <w:r>
        <w:rPr>
          <w:rFonts w:ascii="Arial" w:hAnsi="Arial" w:cs="Arial"/>
          <w:bCs/>
          <w:sz w:val="22"/>
          <w:szCs w:val="22"/>
        </w:rPr>
        <w:t xml:space="preserve"> (the participation of any expert </w:t>
      </w:r>
      <w:r w:rsidRPr="00F64D93">
        <w:rPr>
          <w:rFonts w:ascii="Arial" w:hAnsi="Arial" w:cs="Arial"/>
          <w:b/>
          <w:sz w:val="22"/>
          <w:szCs w:val="22"/>
        </w:rPr>
        <w:t>must be agreed</w:t>
      </w:r>
      <w:r>
        <w:rPr>
          <w:rFonts w:ascii="Arial" w:hAnsi="Arial" w:cs="Arial"/>
          <w:bCs/>
          <w:sz w:val="22"/>
          <w:szCs w:val="22"/>
        </w:rPr>
        <w:t xml:space="preserve"> by all involved parties)</w:t>
      </w:r>
      <w:r w:rsidRPr="00832962">
        <w:rPr>
          <w:rFonts w:ascii="Arial" w:hAnsi="Arial" w:cs="Arial"/>
          <w:bCs/>
          <w:sz w:val="22"/>
          <w:szCs w:val="22"/>
        </w:rPr>
        <w:t>:</w:t>
      </w:r>
    </w:p>
    <w:tbl>
      <w:tblPr>
        <w:tblW w:w="9606" w:type="dxa"/>
        <w:tblLayout w:type="fixed"/>
        <w:tblLook w:val="01E0" w:firstRow="1" w:lastRow="1" w:firstColumn="1" w:lastColumn="1" w:noHBand="0" w:noVBand="0"/>
      </w:tblPr>
      <w:tblGrid>
        <w:gridCol w:w="1560"/>
        <w:gridCol w:w="8046"/>
      </w:tblGrid>
      <w:tr w:rsidR="00D2363A" w:rsidRPr="00832962" w14:paraId="68B39DAF" w14:textId="77777777" w:rsidTr="00841496">
        <w:trPr>
          <w:trHeight w:val="397"/>
        </w:trPr>
        <w:tc>
          <w:tcPr>
            <w:tcW w:w="1560" w:type="dxa"/>
            <w:vAlign w:val="center"/>
          </w:tcPr>
          <w:p w14:paraId="132AE743" w14:textId="3D9C13A4" w:rsidR="00D2363A" w:rsidRPr="00832962" w:rsidRDefault="00D2363A" w:rsidP="00841496">
            <w:pPr>
              <w:spacing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832962">
              <w:rPr>
                <w:rFonts w:ascii="Arial" w:hAnsi="Arial" w:cs="Arial"/>
                <w:bCs/>
                <w:sz w:val="22"/>
                <w:szCs w:val="22"/>
              </w:rPr>
              <w:t xml:space="preserve">Name of </w:t>
            </w:r>
            <w:r>
              <w:rPr>
                <w:rFonts w:ascii="Arial" w:hAnsi="Arial" w:cs="Arial"/>
                <w:bCs/>
                <w:sz w:val="22"/>
                <w:szCs w:val="22"/>
              </w:rPr>
              <w:t>Expert</w:t>
            </w:r>
            <w:r w:rsidRPr="00832962">
              <w:rPr>
                <w:rFonts w:ascii="Arial" w:hAnsi="Arial" w:cs="Arial"/>
                <w:bCs/>
                <w:sz w:val="22"/>
                <w:szCs w:val="22"/>
              </w:rPr>
              <w:t xml:space="preserve"> 1:</w:t>
            </w:r>
          </w:p>
        </w:tc>
        <w:tc>
          <w:tcPr>
            <w:tcW w:w="8046" w:type="dxa"/>
            <w:tcBorders>
              <w:bottom w:val="single" w:sz="4" w:space="0" w:color="auto"/>
            </w:tcBorders>
            <w:vAlign w:val="center"/>
          </w:tcPr>
          <w:p w14:paraId="6FF6C36A" w14:textId="77777777" w:rsidR="00D2363A" w:rsidRPr="00832962" w:rsidRDefault="00D2363A" w:rsidP="0084149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2363A" w:rsidRPr="00832962" w14:paraId="00914A37" w14:textId="77777777" w:rsidTr="00841496">
        <w:trPr>
          <w:trHeight w:val="397"/>
        </w:trPr>
        <w:tc>
          <w:tcPr>
            <w:tcW w:w="1560" w:type="dxa"/>
            <w:vAlign w:val="center"/>
          </w:tcPr>
          <w:p w14:paraId="4DB53D3B" w14:textId="54D340BB" w:rsidR="00D2363A" w:rsidRPr="00832962" w:rsidRDefault="00D2363A" w:rsidP="00841496">
            <w:pPr>
              <w:spacing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832962">
              <w:rPr>
                <w:rFonts w:ascii="Arial" w:hAnsi="Arial" w:cs="Arial"/>
                <w:bCs/>
                <w:sz w:val="22"/>
                <w:szCs w:val="22"/>
              </w:rPr>
              <w:t xml:space="preserve">Name of </w:t>
            </w:r>
            <w:r>
              <w:rPr>
                <w:rFonts w:ascii="Arial" w:hAnsi="Arial" w:cs="Arial"/>
                <w:bCs/>
                <w:sz w:val="22"/>
                <w:szCs w:val="22"/>
              </w:rPr>
              <w:t>Expert</w:t>
            </w:r>
            <w:r w:rsidRPr="00832962">
              <w:rPr>
                <w:rFonts w:ascii="Arial" w:hAnsi="Arial" w:cs="Arial"/>
                <w:bCs/>
                <w:sz w:val="22"/>
                <w:szCs w:val="22"/>
              </w:rPr>
              <w:t xml:space="preserve"> 2:</w:t>
            </w:r>
          </w:p>
        </w:tc>
        <w:tc>
          <w:tcPr>
            <w:tcW w:w="8046" w:type="dxa"/>
            <w:tcBorders>
              <w:bottom w:val="single" w:sz="4" w:space="0" w:color="auto"/>
            </w:tcBorders>
            <w:vAlign w:val="center"/>
          </w:tcPr>
          <w:p w14:paraId="3CFAE789" w14:textId="77777777" w:rsidR="00D2363A" w:rsidRPr="00832962" w:rsidRDefault="00D2363A" w:rsidP="0084149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0318F971" w14:textId="77777777" w:rsidR="00DE1ECA" w:rsidRDefault="00DE1ECA" w:rsidP="001568AD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79093012" w14:textId="73572B6A" w:rsidR="001568AD" w:rsidRDefault="001568AD" w:rsidP="001568AD">
      <w:pPr>
        <w:spacing w:after="12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2"/>
          <w:szCs w:val="22"/>
        </w:rPr>
        <w:t>Has the process of hearing been explained to all participants?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</w:t>
      </w:r>
      <w:r w:rsidRPr="009E5C5A">
        <w:rPr>
          <w:rFonts w:ascii="Arial" w:hAnsi="Arial" w:cs="Arial"/>
          <w:sz w:val="22"/>
          <w:szCs w:val="22"/>
        </w:rPr>
        <w:t xml:space="preserve">Yes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  <w:r w:rsidRPr="009E5C5A">
        <w:rPr>
          <w:rFonts w:ascii="Arial" w:hAnsi="Arial" w:cs="Arial"/>
          <w:sz w:val="22"/>
          <w:szCs w:val="22"/>
        </w:rPr>
        <w:t xml:space="preserve">        No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</w:p>
    <w:p w14:paraId="44E0F11C" w14:textId="77777777" w:rsidR="00F82C35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as the </w:t>
      </w:r>
      <w:r w:rsidR="00F82C35">
        <w:rPr>
          <w:rFonts w:ascii="Arial" w:hAnsi="Arial" w:cs="Arial"/>
          <w:sz w:val="22"/>
          <w:szCs w:val="22"/>
        </w:rPr>
        <w:t xml:space="preserve">Competition Jury decision’s </w:t>
      </w:r>
      <w:r>
        <w:rPr>
          <w:rFonts w:ascii="Arial" w:hAnsi="Arial" w:cs="Arial"/>
          <w:sz w:val="22"/>
          <w:szCs w:val="22"/>
        </w:rPr>
        <w:t xml:space="preserve">appealing process </w:t>
      </w:r>
      <w:r w:rsidR="00F82C35">
        <w:rPr>
          <w:rFonts w:ascii="Arial" w:hAnsi="Arial" w:cs="Arial"/>
          <w:sz w:val="22"/>
          <w:szCs w:val="22"/>
        </w:rPr>
        <w:t xml:space="preserve">been </w:t>
      </w:r>
    </w:p>
    <w:p w14:paraId="66F60F84" w14:textId="5EC8ADC7" w:rsidR="001568AD" w:rsidRDefault="00F82C35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plained to all participants?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</w:t>
      </w:r>
      <w:r w:rsidRPr="009E5C5A">
        <w:rPr>
          <w:rFonts w:ascii="Arial" w:hAnsi="Arial" w:cs="Arial"/>
          <w:sz w:val="22"/>
          <w:szCs w:val="22"/>
        </w:rPr>
        <w:t xml:space="preserve">Yes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  <w:r w:rsidRPr="009E5C5A">
        <w:rPr>
          <w:rFonts w:ascii="Arial" w:hAnsi="Arial" w:cs="Arial"/>
          <w:sz w:val="22"/>
          <w:szCs w:val="22"/>
        </w:rPr>
        <w:t xml:space="preserve">        No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</w:p>
    <w:p w14:paraId="0197A5BF" w14:textId="0BD945BB" w:rsidR="001568AD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2954D247" w14:textId="0C3A6140" w:rsidR="00BA6A75" w:rsidRDefault="00BA6A75" w:rsidP="009944D0">
      <w:pPr>
        <w:spacing w:after="120"/>
        <w:jc w:val="both"/>
        <w:rPr>
          <w:rFonts w:ascii="Arial" w:hAnsi="Arial" w:cs="Arial"/>
          <w:b/>
          <w:bCs/>
          <w:sz w:val="22"/>
          <w:szCs w:val="22"/>
        </w:rPr>
      </w:pPr>
      <w:r w:rsidRPr="000B4204">
        <w:rPr>
          <w:rFonts w:ascii="Arial" w:hAnsi="Arial" w:cs="Arial"/>
          <w:b/>
          <w:bCs/>
          <w:sz w:val="22"/>
          <w:szCs w:val="22"/>
        </w:rPr>
        <w:t>Minutes:</w:t>
      </w:r>
    </w:p>
    <w:tbl>
      <w:tblPr>
        <w:tblStyle w:val="Rcsostblzat"/>
        <w:tblW w:w="9776" w:type="dxa"/>
        <w:tblLook w:val="04A0" w:firstRow="1" w:lastRow="0" w:firstColumn="1" w:lastColumn="0" w:noHBand="0" w:noVBand="1"/>
      </w:tblPr>
      <w:tblGrid>
        <w:gridCol w:w="2026"/>
        <w:gridCol w:w="7750"/>
      </w:tblGrid>
      <w:tr w:rsidR="00063D89" w14:paraId="2AD027E9" w14:textId="77777777" w:rsidTr="0085178C">
        <w:trPr>
          <w:trHeight w:val="1965"/>
        </w:trPr>
        <w:tc>
          <w:tcPr>
            <w:tcW w:w="2026" w:type="dxa"/>
          </w:tcPr>
          <w:p w14:paraId="4B9B320F" w14:textId="77777777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Initial discussion among the CJ members:</w:t>
            </w:r>
          </w:p>
          <w:p w14:paraId="3D7B63CD" w14:textId="77777777" w:rsidR="00063D89" w:rsidRP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/>
              </w:rPr>
            </w:pPr>
          </w:p>
        </w:tc>
        <w:tc>
          <w:tcPr>
            <w:tcW w:w="7750" w:type="dxa"/>
          </w:tcPr>
          <w:p w14:paraId="41B07DA0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51C91CD9" w14:textId="77777777" w:rsidTr="0085178C">
        <w:trPr>
          <w:trHeight w:val="1835"/>
        </w:trPr>
        <w:tc>
          <w:tcPr>
            <w:tcW w:w="2026" w:type="dxa"/>
          </w:tcPr>
          <w:p w14:paraId="49B30AF8" w14:textId="77777777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Protester/appealer hearing:</w:t>
            </w:r>
          </w:p>
          <w:p w14:paraId="1B54693D" w14:textId="77777777" w:rsidR="00063D89" w:rsidRPr="00063D89" w:rsidRDefault="00063D89" w:rsidP="00063D89">
            <w:pPr>
              <w:pStyle w:val="Listaszerbekezds"/>
              <w:spacing w:before="0" w:beforeAutospacing="0" w:after="0" w:afterAutospacing="0"/>
              <w:ind w:left="7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750" w:type="dxa"/>
          </w:tcPr>
          <w:p w14:paraId="10561750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10AF92E6" w14:textId="77777777" w:rsidTr="0085178C">
        <w:trPr>
          <w:trHeight w:val="1833"/>
        </w:trPr>
        <w:tc>
          <w:tcPr>
            <w:tcW w:w="2026" w:type="dxa"/>
          </w:tcPr>
          <w:p w14:paraId="21B4EB66" w14:textId="77777777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Accused party hearing:</w:t>
            </w:r>
          </w:p>
          <w:p w14:paraId="6F075B4C" w14:textId="77777777" w:rsidR="00063D89" w:rsidRPr="00063D89" w:rsidRDefault="00063D89" w:rsidP="00063D89">
            <w:pPr>
              <w:pStyle w:val="Listaszerbekezds"/>
              <w:spacing w:before="0" w:beforeAutospacing="0" w:after="0" w:afterAutospacing="0"/>
              <w:ind w:left="7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750" w:type="dxa"/>
          </w:tcPr>
          <w:p w14:paraId="08466C26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4B61AED1" w14:textId="77777777" w:rsidTr="0085178C">
        <w:trPr>
          <w:trHeight w:val="1987"/>
        </w:trPr>
        <w:tc>
          <w:tcPr>
            <w:tcW w:w="2026" w:type="dxa"/>
          </w:tcPr>
          <w:p w14:paraId="64A2F69F" w14:textId="25E4CC15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Witnesses hearing:</w:t>
            </w:r>
            <w:r w:rsidRPr="0085178C">
              <w:rPr>
                <w:rStyle w:val="apple-converted-space"/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750" w:type="dxa"/>
          </w:tcPr>
          <w:p w14:paraId="5ADC2AC5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7B5F16DE" w14:textId="77777777" w:rsidTr="0085178C">
        <w:trPr>
          <w:trHeight w:val="2262"/>
        </w:trPr>
        <w:tc>
          <w:tcPr>
            <w:tcW w:w="2026" w:type="dxa"/>
          </w:tcPr>
          <w:p w14:paraId="3EB53017" w14:textId="77777777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Final discussion among the CJ members:</w:t>
            </w:r>
          </w:p>
          <w:p w14:paraId="22423D25" w14:textId="77777777" w:rsidR="00063D89" w:rsidRPr="00063D89" w:rsidRDefault="00063D89" w:rsidP="00063D89">
            <w:pPr>
              <w:pStyle w:val="Listaszerbekezds"/>
              <w:spacing w:before="0" w:beforeAutospacing="0" w:after="0" w:afterAutospacing="0"/>
              <w:ind w:left="7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750" w:type="dxa"/>
          </w:tcPr>
          <w:p w14:paraId="62308B5B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1575A0EB" w14:textId="77777777" w:rsidTr="0085178C">
        <w:trPr>
          <w:trHeight w:val="2545"/>
        </w:trPr>
        <w:tc>
          <w:tcPr>
            <w:tcW w:w="2026" w:type="dxa"/>
          </w:tcPr>
          <w:p w14:paraId="6710EA4D" w14:textId="77777777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Results of the CJ decision:</w:t>
            </w:r>
          </w:p>
          <w:p w14:paraId="5049A058" w14:textId="77777777" w:rsidR="00063D89" w:rsidRPr="00063D89" w:rsidRDefault="00063D89" w:rsidP="00063D8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750" w:type="dxa"/>
          </w:tcPr>
          <w:p w14:paraId="339926E3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DF37C8D" w14:textId="3411754D" w:rsidR="00BA6A75" w:rsidRDefault="00BA6A75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219373F4" w14:textId="0BDE3BA5" w:rsidR="006E2A6F" w:rsidRPr="006E2A6F" w:rsidRDefault="006E2A6F" w:rsidP="006E2A6F">
      <w:pPr>
        <w:rPr>
          <w:rFonts w:ascii="Arial" w:hAnsi="Arial" w:cs="Arial"/>
          <w:color w:val="000000"/>
          <w:sz w:val="22"/>
          <w:szCs w:val="22"/>
        </w:rPr>
      </w:pPr>
      <w:r w:rsidRPr="006E2A6F">
        <w:rPr>
          <w:rFonts w:ascii="Arial" w:hAnsi="Arial" w:cs="Arial"/>
          <w:color w:val="000000"/>
          <w:sz w:val="22"/>
          <w:szCs w:val="22"/>
        </w:rPr>
        <w:t>Communication of the results to all parties: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 w:rsidRPr="009E5C5A">
        <w:rPr>
          <w:rFonts w:ascii="Arial" w:hAnsi="Arial" w:cs="Arial"/>
          <w:sz w:val="22"/>
          <w:szCs w:val="22"/>
        </w:rPr>
        <w:t xml:space="preserve">Yes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  <w:r w:rsidRPr="009E5C5A">
        <w:rPr>
          <w:rFonts w:ascii="Arial" w:hAnsi="Arial" w:cs="Arial"/>
          <w:sz w:val="22"/>
          <w:szCs w:val="22"/>
        </w:rPr>
        <w:t xml:space="preserve">        No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</w:p>
    <w:p w14:paraId="1CCDE33E" w14:textId="77777777" w:rsidR="006E2A6F" w:rsidRPr="006E2A6F" w:rsidRDefault="006E2A6F" w:rsidP="009944D0">
      <w:pPr>
        <w:spacing w:after="120"/>
        <w:jc w:val="both"/>
        <w:rPr>
          <w:rFonts w:ascii="Arial" w:hAnsi="Arial" w:cs="Arial"/>
          <w:sz w:val="22"/>
          <w:szCs w:val="22"/>
          <w:lang/>
        </w:rPr>
      </w:pPr>
    </w:p>
    <w:p w14:paraId="5C53D2E2" w14:textId="16CE07CA" w:rsidR="00DD6FE8" w:rsidRDefault="00DD6FE8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76381DB7" w14:textId="5AFFD033" w:rsidR="00BA6A75" w:rsidRDefault="00BA6A75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tbl>
      <w:tblPr>
        <w:tblW w:w="9209" w:type="dxa"/>
        <w:tblLook w:val="01E0" w:firstRow="1" w:lastRow="1" w:firstColumn="1" w:lastColumn="1" w:noHBand="0" w:noVBand="0"/>
      </w:tblPr>
      <w:tblGrid>
        <w:gridCol w:w="4206"/>
        <w:gridCol w:w="5003"/>
      </w:tblGrid>
      <w:tr w:rsidR="000B4204" w:rsidRPr="009E5C5A" w14:paraId="3AF72779" w14:textId="77777777" w:rsidTr="00F36BCF">
        <w:trPr>
          <w:trHeight w:hRule="exact" w:val="454"/>
        </w:trPr>
        <w:tc>
          <w:tcPr>
            <w:tcW w:w="4206" w:type="dxa"/>
            <w:vAlign w:val="center"/>
          </w:tcPr>
          <w:p w14:paraId="25F838CB" w14:textId="77777777" w:rsidR="000B4204" w:rsidRPr="009E5C5A" w:rsidRDefault="000B4204" w:rsidP="007F6ACF">
            <w:pPr>
              <w:spacing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E5C5A">
              <w:rPr>
                <w:rFonts w:ascii="Arial" w:hAnsi="Arial" w:cs="Arial"/>
                <w:b/>
                <w:bCs/>
                <w:sz w:val="22"/>
                <w:szCs w:val="22"/>
              </w:rPr>
              <w:t>Ti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Pr="009E5C5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ate:</w:t>
            </w:r>
          </w:p>
        </w:tc>
        <w:tc>
          <w:tcPr>
            <w:tcW w:w="5003" w:type="dxa"/>
            <w:tcBorders>
              <w:bottom w:val="single" w:sz="4" w:space="0" w:color="auto"/>
            </w:tcBorders>
          </w:tcPr>
          <w:p w14:paraId="3EA78070" w14:textId="77777777" w:rsidR="000B4204" w:rsidRPr="009E5C5A" w:rsidRDefault="000B4204" w:rsidP="007F6ACF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F215EB3" w14:textId="376DF946" w:rsidR="00BA6A75" w:rsidRDefault="00BA6A75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03E86134" w14:textId="16A8B517" w:rsidR="00F36BCF" w:rsidRPr="006771D3" w:rsidRDefault="00F36BCF" w:rsidP="009944D0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7"/>
        <w:gridCol w:w="2825"/>
      </w:tblGrid>
      <w:tr w:rsidR="00F36BCF" w:rsidRPr="00F36BCF" w14:paraId="2D53F16D" w14:textId="77777777" w:rsidTr="00F36BCF">
        <w:tc>
          <w:tcPr>
            <w:tcW w:w="6237" w:type="dxa"/>
            <w:tcBorders>
              <w:bottom w:val="single" w:sz="4" w:space="0" w:color="auto"/>
            </w:tcBorders>
          </w:tcPr>
          <w:p w14:paraId="7FF433B3" w14:textId="65C2EBBB" w:rsidR="00F36BCF" w:rsidRPr="00F36BCF" w:rsidRDefault="00F36BCF" w:rsidP="009944D0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36BCF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mpetition Jury’s Name</w:t>
            </w:r>
            <w:r w:rsidR="00C06EA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:</w:t>
            </w:r>
          </w:p>
        </w:tc>
        <w:tc>
          <w:tcPr>
            <w:tcW w:w="2825" w:type="dxa"/>
            <w:tcBorders>
              <w:bottom w:val="single" w:sz="4" w:space="0" w:color="auto"/>
            </w:tcBorders>
          </w:tcPr>
          <w:p w14:paraId="56704D57" w14:textId="36834A37" w:rsidR="00F36BCF" w:rsidRPr="00F36BCF" w:rsidRDefault="00F36BCF" w:rsidP="009944D0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36BCF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ignature</w:t>
            </w:r>
            <w:r w:rsidR="00C06EA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:</w:t>
            </w:r>
          </w:p>
        </w:tc>
      </w:tr>
      <w:tr w:rsidR="00F36BCF" w14:paraId="0D7C5AE1" w14:textId="77777777" w:rsidTr="00F36BCF">
        <w:trPr>
          <w:trHeight w:val="747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6D673E17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6F13C3C" w14:textId="2CB6E095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Chai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3FA08E35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6BCF" w14:paraId="2A849AC6" w14:textId="77777777" w:rsidTr="00F36BCF">
        <w:trPr>
          <w:trHeight w:val="715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6D8F00EB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A7FE063" w14:textId="3E8CE270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Membe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76D02767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6BCF" w14:paraId="2A2E1B42" w14:textId="77777777" w:rsidTr="00F36BCF">
        <w:trPr>
          <w:trHeight w:val="683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5CD5DC96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D7C8301" w14:textId="137C460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Membe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4CBA8286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6BCF" w14:paraId="108AE1B2" w14:textId="77777777" w:rsidTr="00F36BCF">
        <w:trPr>
          <w:trHeight w:val="707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4334404D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2977A50" w14:textId="4693B4AC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Membe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583BFDF7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6BCF" w14:paraId="017F9E4E" w14:textId="77777777" w:rsidTr="00F36BCF">
        <w:trPr>
          <w:trHeight w:val="689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73C3CC95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04495DA" w14:textId="398C6C49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Membe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2235B579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tbl>
      <w:tblPr>
        <w:tblW w:w="920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4"/>
        <w:gridCol w:w="2835"/>
      </w:tblGrid>
      <w:tr w:rsidR="000B4204" w:rsidRPr="009E5C5A" w14:paraId="179F529D" w14:textId="77777777" w:rsidTr="00C06EA0">
        <w:trPr>
          <w:trHeight w:hRule="exact" w:val="454"/>
        </w:trPr>
        <w:tc>
          <w:tcPr>
            <w:tcW w:w="63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FF2EDC" w14:textId="77777777" w:rsidR="000B4204" w:rsidRPr="009E5C5A" w:rsidRDefault="000B4204" w:rsidP="00F36BCF">
            <w:p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B576E7" w14:textId="77777777" w:rsidR="000B4204" w:rsidRPr="009E5C5A" w:rsidRDefault="000B4204" w:rsidP="00C802A7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AFB5F30" w14:textId="77777777" w:rsidR="00DD159A" w:rsidRPr="009E5C5A" w:rsidRDefault="00DD159A" w:rsidP="009944D0">
      <w:pPr>
        <w:rPr>
          <w:rFonts w:ascii="Arial" w:hAnsi="Arial" w:cs="Arial"/>
        </w:rPr>
      </w:pPr>
    </w:p>
    <w:sectPr w:rsidR="00DD159A" w:rsidRPr="009E5C5A">
      <w:headerReference w:type="default" r:id="rId7"/>
      <w:footerReference w:type="even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44821" w14:textId="77777777" w:rsidR="00982B7E" w:rsidRDefault="00982B7E" w:rsidP="00076DA3">
      <w:r>
        <w:separator/>
      </w:r>
    </w:p>
  </w:endnote>
  <w:endnote w:type="continuationSeparator" w:id="0">
    <w:p w14:paraId="161920FF" w14:textId="77777777" w:rsidR="00982B7E" w:rsidRDefault="00982B7E" w:rsidP="00076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yriad Pro">
    <w:altName w:val="Calibri"/>
    <w:panose1 w:val="020B0604020202020204"/>
    <w:charset w:val="00"/>
    <w:family w:val="swiss"/>
    <w:pitch w:val="variable"/>
    <w:sig w:usb0="A00002AF" w:usb1="5000204B" w:usb2="00000000" w:usb3="00000000" w:csb0="0000009F" w:csb1="00000000"/>
  </w:font>
  <w:font w:name="Leelawadee">
    <w:panose1 w:val="020B0502040204020203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Oldalszm"/>
      </w:rPr>
      <w:id w:val="-2111507901"/>
      <w:docPartObj>
        <w:docPartGallery w:val="Page Numbers (Bottom of Page)"/>
        <w:docPartUnique/>
      </w:docPartObj>
    </w:sdtPr>
    <w:sdtEndPr>
      <w:rPr>
        <w:rStyle w:val="Oldalszm"/>
      </w:rPr>
    </w:sdtEndPr>
    <w:sdtContent>
      <w:p w14:paraId="5272A6E3" w14:textId="2B0470BF" w:rsidR="0001383D" w:rsidRDefault="0001383D" w:rsidP="008C73D4">
        <w:pPr>
          <w:pStyle w:val="llb"/>
          <w:framePr w:wrap="none" w:vAnchor="text" w:hAnchor="margin" w:xAlign="right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03403D0C" w14:textId="77777777" w:rsidR="0001383D" w:rsidRDefault="0001383D" w:rsidP="0001383D">
    <w:pPr>
      <w:pStyle w:val="llb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Oldalszm"/>
      </w:rPr>
      <w:id w:val="-827064473"/>
      <w:docPartObj>
        <w:docPartGallery w:val="Page Numbers (Bottom of Page)"/>
        <w:docPartUnique/>
      </w:docPartObj>
    </w:sdtPr>
    <w:sdtEndPr>
      <w:rPr>
        <w:rStyle w:val="Oldalszm"/>
      </w:rPr>
    </w:sdtEndPr>
    <w:sdtContent>
      <w:p w14:paraId="5C971D71" w14:textId="6B4E294C" w:rsidR="0001383D" w:rsidRDefault="0001383D" w:rsidP="008C73D4">
        <w:pPr>
          <w:pStyle w:val="llb"/>
          <w:framePr w:wrap="none" w:vAnchor="text" w:hAnchor="margin" w:xAlign="right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</w:rPr>
          <w:t>1</w:t>
        </w:r>
        <w:r>
          <w:rPr>
            <w:rStyle w:val="Oldalszm"/>
          </w:rPr>
          <w:fldChar w:fldCharType="end"/>
        </w:r>
      </w:p>
    </w:sdtContent>
  </w:sdt>
  <w:p w14:paraId="70A7488C" w14:textId="77777777" w:rsidR="0001383D" w:rsidRDefault="0001383D" w:rsidP="0001383D">
    <w:pPr>
      <w:pStyle w:val="llb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BBB855" w14:textId="77777777" w:rsidR="00982B7E" w:rsidRDefault="00982B7E" w:rsidP="00076DA3">
      <w:r>
        <w:separator/>
      </w:r>
    </w:p>
  </w:footnote>
  <w:footnote w:type="continuationSeparator" w:id="0">
    <w:p w14:paraId="7272575A" w14:textId="77777777" w:rsidR="00982B7E" w:rsidRDefault="00982B7E" w:rsidP="00076D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3D94A" w14:textId="77777777" w:rsidR="00076DA3" w:rsidRDefault="00076DA3" w:rsidP="00076DA3">
    <w:pPr>
      <w:pStyle w:val="lfej"/>
      <w:spacing w:after="360"/>
    </w:pPr>
    <w:r w:rsidRPr="007E6586">
      <w:rPr>
        <w:rFonts w:ascii="Myriad Pro" w:hAnsi="Myriad Pro" w:cs="Leelawadee"/>
        <w:b/>
        <w:sz w:val="22"/>
        <w:szCs w:val="22"/>
        <w:lang w:val="fr-CH" w:eastAsia="fr-CH"/>
      </w:rPr>
      <w:drawing>
        <wp:inline distT="0" distB="0" distL="0" distR="0" wp14:anchorId="54A0B2C4" wp14:editId="33F6E059">
          <wp:extent cx="570230" cy="534670"/>
          <wp:effectExtent l="19050" t="0" r="1270" b="0"/>
          <wp:docPr id="297" name="Imagen 37" descr="itu-3circlelogo-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7" descr="itu-3circlelogo-cmyk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230" cy="5346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 w:rsidRPr="007E6586">
      <w:rPr>
        <w:rFonts w:ascii="Myriad Pro" w:hAnsi="Myriad Pro" w:cs="Leelawadee"/>
        <w:spacing w:val="60"/>
        <w:sz w:val="22"/>
        <w:szCs w:val="22"/>
      </w:rPr>
      <w:t>INTERNATIONAL TRIATHLON UN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D6819"/>
    <w:multiLevelType w:val="multilevel"/>
    <w:tmpl w:val="7B4C74DE"/>
    <w:lvl w:ilvl="0">
      <w:start w:val="20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6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52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5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61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83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96" w:hanging="1800"/>
      </w:pPr>
      <w:rPr>
        <w:rFonts w:hint="default"/>
      </w:rPr>
    </w:lvl>
  </w:abstractNum>
  <w:abstractNum w:abstractNumId="1" w15:restartNumberingAfterBreak="0">
    <w:nsid w:val="1B8F6083"/>
    <w:multiLevelType w:val="multilevel"/>
    <w:tmpl w:val="92D8E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D95C04"/>
    <w:multiLevelType w:val="multilevel"/>
    <w:tmpl w:val="2E443C40"/>
    <w:lvl w:ilvl="0">
      <w:start w:val="1"/>
      <w:numFmt w:val="decimal"/>
      <w:pStyle w:val="Estilo1"/>
      <w:lvlText w:val="%1."/>
      <w:lvlJc w:val="left"/>
      <w:pPr>
        <w:tabs>
          <w:tab w:val="num" w:pos="965"/>
        </w:tabs>
        <w:ind w:left="965" w:hanging="397"/>
      </w:pPr>
      <w:rPr>
        <w:rFonts w:ascii="Myriad Pro" w:hAnsi="Myriad Pro" w:hint="default"/>
        <w:b/>
        <w:i w:val="0"/>
        <w:sz w:val="22"/>
        <w:szCs w:val="20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567"/>
      </w:pPr>
      <w:rPr>
        <w:rFonts w:ascii="Myriad Pro" w:hAnsi="Myriad Pro" w:hint="default"/>
        <w:b/>
        <w:sz w:val="22"/>
      </w:rPr>
    </w:lvl>
    <w:lvl w:ilvl="2">
      <w:start w:val="1"/>
      <w:numFmt w:val="lowerLetter"/>
      <w:lvlText w:val="%3.)"/>
      <w:lvlJc w:val="left"/>
      <w:pPr>
        <w:tabs>
          <w:tab w:val="num" w:pos="1390"/>
        </w:tabs>
        <w:ind w:left="1390" w:hanging="397"/>
      </w:pPr>
      <w:rPr>
        <w:rFonts w:ascii="Myriad Pro" w:hAnsi="Myriad Pro" w:hint="default"/>
        <w:b w:val="0"/>
        <w:sz w:val="22"/>
        <w:szCs w:val="22"/>
        <w:lang w:val="en-GB"/>
      </w:rPr>
    </w:lvl>
    <w:lvl w:ilvl="3">
      <w:start w:val="1"/>
      <w:numFmt w:val="lowerRoman"/>
      <w:lvlText w:val="(%4)"/>
      <w:lvlJc w:val="left"/>
      <w:pPr>
        <w:tabs>
          <w:tab w:val="num" w:pos="1928"/>
        </w:tabs>
        <w:ind w:left="1928" w:hanging="567"/>
      </w:pPr>
      <w:rPr>
        <w:rFonts w:ascii="Leelawadee" w:eastAsia="Times New Roman" w:hAnsi="Leelawadee" w:cs="Leelawadee"/>
        <w:sz w:val="22"/>
      </w:rPr>
    </w:lvl>
    <w:lvl w:ilvl="4">
      <w:start w:val="1"/>
      <w:numFmt w:val="lowerRoman"/>
      <w:lvlText w:val="(%5)"/>
      <w:lvlJc w:val="left"/>
      <w:pPr>
        <w:tabs>
          <w:tab w:val="num" w:pos="2381"/>
        </w:tabs>
        <w:ind w:left="2381" w:hanging="453"/>
      </w:pPr>
      <w:rPr>
        <w:rFonts w:ascii="Myriad Pro" w:eastAsia="Times New Roman" w:hAnsi="Myriad Pro" w:cs="Times New Roman"/>
        <w:b/>
        <w:i w:val="0"/>
        <w:color w:val="auto"/>
        <w:sz w:val="22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c3MjM3MrEwNzNV0lEKTi0uzszPAykwrAUABlyZ6ywAAAA="/>
  </w:docVars>
  <w:rsids>
    <w:rsidRoot w:val="002001C9"/>
    <w:rsid w:val="000059E3"/>
    <w:rsid w:val="0001383D"/>
    <w:rsid w:val="00063D89"/>
    <w:rsid w:val="00076DA3"/>
    <w:rsid w:val="000B4204"/>
    <w:rsid w:val="001568AD"/>
    <w:rsid w:val="00164A0D"/>
    <w:rsid w:val="002001C9"/>
    <w:rsid w:val="0020162E"/>
    <w:rsid w:val="00516EAD"/>
    <w:rsid w:val="00565A1D"/>
    <w:rsid w:val="005B0021"/>
    <w:rsid w:val="006771D3"/>
    <w:rsid w:val="0068042B"/>
    <w:rsid w:val="006E2A6F"/>
    <w:rsid w:val="007508F5"/>
    <w:rsid w:val="00761F0D"/>
    <w:rsid w:val="007B68A6"/>
    <w:rsid w:val="00832962"/>
    <w:rsid w:val="0085178C"/>
    <w:rsid w:val="008A1D18"/>
    <w:rsid w:val="00943530"/>
    <w:rsid w:val="00982B7E"/>
    <w:rsid w:val="009944D0"/>
    <w:rsid w:val="009D15A3"/>
    <w:rsid w:val="009E5C5A"/>
    <w:rsid w:val="00A019FF"/>
    <w:rsid w:val="00A61B32"/>
    <w:rsid w:val="00AA20C9"/>
    <w:rsid w:val="00B241F2"/>
    <w:rsid w:val="00BA66B0"/>
    <w:rsid w:val="00BA6A75"/>
    <w:rsid w:val="00BD4DCB"/>
    <w:rsid w:val="00C06EA0"/>
    <w:rsid w:val="00C37778"/>
    <w:rsid w:val="00C66DDC"/>
    <w:rsid w:val="00D2363A"/>
    <w:rsid w:val="00DD159A"/>
    <w:rsid w:val="00DD6FE8"/>
    <w:rsid w:val="00DE1ECA"/>
    <w:rsid w:val="00E96DCF"/>
    <w:rsid w:val="00EE3448"/>
    <w:rsid w:val="00F36BCF"/>
    <w:rsid w:val="00F64D93"/>
    <w:rsid w:val="00F82C35"/>
    <w:rsid w:val="00F8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9A0B73"/>
  <w15:chartTrackingRefBased/>
  <w15:docId w15:val="{D5CFD8F8-CEF2-4CC3-B085-09AC73007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001C9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CA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Estilo1">
    <w:name w:val="Estilo1"/>
    <w:basedOn w:val="Norml"/>
    <w:link w:val="Estilo1Car"/>
    <w:qFormat/>
    <w:rsid w:val="002001C9"/>
    <w:pPr>
      <w:numPr>
        <w:numId w:val="1"/>
      </w:numPr>
      <w:spacing w:before="360" w:after="120"/>
      <w:jc w:val="both"/>
      <w:outlineLvl w:val="0"/>
    </w:pPr>
    <w:rPr>
      <w:rFonts w:ascii="Myriad Pro" w:hAnsi="Myriad Pro" w:cs="Leelawadee"/>
      <w:b/>
      <w:sz w:val="22"/>
      <w:szCs w:val="22"/>
    </w:rPr>
  </w:style>
  <w:style w:type="character" w:customStyle="1" w:styleId="Estilo1Car">
    <w:name w:val="Estilo1 Car"/>
    <w:basedOn w:val="Bekezdsalapbettpusa"/>
    <w:link w:val="Estilo1"/>
    <w:rsid w:val="002001C9"/>
    <w:rPr>
      <w:rFonts w:ascii="Myriad Pro" w:eastAsia="Times New Roman" w:hAnsi="Myriad Pro" w:cs="Leelawadee"/>
      <w:b/>
      <w:noProof/>
      <w:lang w:val="en-CA"/>
    </w:rPr>
  </w:style>
  <w:style w:type="paragraph" w:styleId="lfej">
    <w:name w:val="header"/>
    <w:basedOn w:val="Norml"/>
    <w:link w:val="lfejChar"/>
    <w:uiPriority w:val="99"/>
    <w:unhideWhenUsed/>
    <w:rsid w:val="00076DA3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076DA3"/>
    <w:rPr>
      <w:rFonts w:ascii="Times New Roman" w:eastAsia="Times New Roman" w:hAnsi="Times New Roman" w:cs="Times New Roman"/>
      <w:noProof/>
      <w:sz w:val="20"/>
      <w:szCs w:val="20"/>
      <w:lang w:val="en-CA"/>
    </w:rPr>
  </w:style>
  <w:style w:type="paragraph" w:styleId="llb">
    <w:name w:val="footer"/>
    <w:basedOn w:val="Norml"/>
    <w:link w:val="llbChar"/>
    <w:uiPriority w:val="99"/>
    <w:unhideWhenUsed/>
    <w:rsid w:val="00076DA3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076DA3"/>
    <w:rPr>
      <w:rFonts w:ascii="Times New Roman" w:eastAsia="Times New Roman" w:hAnsi="Times New Roman" w:cs="Times New Roman"/>
      <w:noProof/>
      <w:sz w:val="20"/>
      <w:szCs w:val="20"/>
      <w:lang w:val="en-CA"/>
    </w:rPr>
  </w:style>
  <w:style w:type="table" w:styleId="Rcsostblzat">
    <w:name w:val="Table Grid"/>
    <w:basedOn w:val="Normltblzat"/>
    <w:uiPriority w:val="39"/>
    <w:rsid w:val="00BA6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ldalszm">
    <w:name w:val="page number"/>
    <w:basedOn w:val="Bekezdsalapbettpusa"/>
    <w:uiPriority w:val="99"/>
    <w:semiHidden/>
    <w:unhideWhenUsed/>
    <w:rsid w:val="0001383D"/>
  </w:style>
  <w:style w:type="character" w:styleId="Jegyzethivatkozs">
    <w:name w:val="annotation reference"/>
    <w:basedOn w:val="Bekezdsalapbettpusa"/>
    <w:uiPriority w:val="99"/>
    <w:semiHidden/>
    <w:unhideWhenUsed/>
    <w:rsid w:val="00516EA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516EAD"/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516EAD"/>
    <w:rPr>
      <w:rFonts w:ascii="Times New Roman" w:eastAsia="Times New Roman" w:hAnsi="Times New Roman" w:cs="Times New Roman"/>
      <w:noProof/>
      <w:sz w:val="20"/>
      <w:szCs w:val="20"/>
      <w:lang w:val="en-C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516EA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516EAD"/>
    <w:rPr>
      <w:rFonts w:ascii="Times New Roman" w:eastAsia="Times New Roman" w:hAnsi="Times New Roman" w:cs="Times New Roman"/>
      <w:b/>
      <w:bCs/>
      <w:noProof/>
      <w:sz w:val="20"/>
      <w:szCs w:val="20"/>
      <w:lang w:val="en-CA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16EAD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16EAD"/>
    <w:rPr>
      <w:rFonts w:ascii="Segoe UI" w:eastAsia="Times New Roman" w:hAnsi="Segoe UI" w:cs="Segoe UI"/>
      <w:noProof/>
      <w:sz w:val="18"/>
      <w:szCs w:val="18"/>
      <w:lang w:val="en-CA"/>
    </w:rPr>
  </w:style>
  <w:style w:type="paragraph" w:styleId="Listaszerbekezds">
    <w:name w:val="List Paragraph"/>
    <w:basedOn w:val="Norml"/>
    <w:uiPriority w:val="34"/>
    <w:qFormat/>
    <w:rsid w:val="00063D89"/>
    <w:pPr>
      <w:spacing w:before="100" w:beforeAutospacing="1" w:after="100" w:afterAutospacing="1"/>
    </w:pPr>
    <w:rPr>
      <w:noProof w:val="0"/>
      <w:sz w:val="24"/>
      <w:szCs w:val="24"/>
      <w:lang w:eastAsia="en-GB"/>
    </w:rPr>
  </w:style>
  <w:style w:type="character" w:customStyle="1" w:styleId="apple-converted-space">
    <w:name w:val="apple-converted-space"/>
    <w:basedOn w:val="Bekezdsalapbettpusa"/>
    <w:rsid w:val="00063D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697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73</Words>
  <Characters>119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etti Margari</dc:creator>
  <cp:keywords/>
  <dc:description/>
  <cp:lastModifiedBy>Gergely Markus</cp:lastModifiedBy>
  <cp:revision>3</cp:revision>
  <dcterms:created xsi:type="dcterms:W3CDTF">2020-07-16T06:51:00Z</dcterms:created>
  <dcterms:modified xsi:type="dcterms:W3CDTF">2020-07-16T06:54:00Z</dcterms:modified>
</cp:coreProperties>
</file>